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6FBDC6" w14:textId="77777777" w:rsidR="0041198F" w:rsidRDefault="0041198F" w:rsidP="0041198F">
      <w:pPr>
        <w:pStyle w:val="Heading1"/>
        <w:numPr>
          <w:ilvl w:val="0"/>
          <w:numId w:val="15"/>
        </w:numPr>
        <w:rPr>
          <w:bCs/>
        </w:rPr>
      </w:pPr>
      <w:r>
        <w:t>Animal Help</w:t>
      </w:r>
    </w:p>
    <w:p w14:paraId="63D00110" w14:textId="77777777" w:rsidR="0041198F" w:rsidRDefault="0041198F" w:rsidP="0041198F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like the screenshot below:</w:t>
      </w:r>
    </w:p>
    <w:p w14:paraId="3DC59C21" w14:textId="5915F241" w:rsidR="0041198F" w:rsidRDefault="00164FAB" w:rsidP="0041198F">
      <w:r>
        <w:rPr>
          <w:noProof/>
          <w:lang w:val="en-GB" w:eastAsia="en-GB"/>
        </w:rPr>
        <w:drawing>
          <wp:inline distT="0" distB="0" distL="0" distR="0" wp14:anchorId="737FB946" wp14:editId="45498BC2">
            <wp:extent cx="3208020" cy="8465423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119" cy="848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3653E" w14:textId="77777777" w:rsidR="0041198F" w:rsidRDefault="0041198F" w:rsidP="0041198F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screenshot above + all required images.</w:t>
      </w:r>
    </w:p>
    <w:p w14:paraId="5A4FF1C2" w14:textId="77777777" w:rsidR="0041198F" w:rsidRPr="00174F2A" w:rsidRDefault="0041198F" w:rsidP="0041198F">
      <w:pPr>
        <w:pStyle w:val="Heading3"/>
        <w:rPr>
          <w:lang w:val="bg-BG"/>
        </w:rPr>
      </w:pPr>
      <w:r>
        <w:t>Output</w:t>
      </w:r>
    </w:p>
    <w:p w14:paraId="47FA9171" w14:textId="77777777" w:rsidR="0041198F" w:rsidRPr="00947282" w:rsidRDefault="0041198F" w:rsidP="0041198F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web page above.</w:t>
      </w:r>
    </w:p>
    <w:p w14:paraId="72AA8074" w14:textId="77777777" w:rsidR="0041198F" w:rsidRDefault="0041198F" w:rsidP="0041198F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120ECB45" w14:textId="77777777" w:rsidR="0041198F" w:rsidRPr="0050697F" w:rsidRDefault="0041198F" w:rsidP="0041198F">
      <w:pPr>
        <w:pStyle w:val="ListParagraph"/>
        <w:numPr>
          <w:ilvl w:val="0"/>
          <w:numId w:val="16"/>
        </w:numPr>
        <w:rPr>
          <w:rStyle w:val="None"/>
          <w:sz w:val="24"/>
          <w:szCs w:val="24"/>
        </w:rPr>
      </w:pPr>
      <w:r w:rsidRPr="0050697F">
        <w:rPr>
          <w:rStyle w:val="None"/>
          <w:sz w:val="24"/>
          <w:szCs w:val="24"/>
        </w:rPr>
        <w:t xml:space="preserve">Use </w:t>
      </w:r>
      <w:r>
        <w:rPr>
          <w:rStyle w:val="None"/>
          <w:sz w:val="24"/>
          <w:szCs w:val="24"/>
        </w:rPr>
        <w:t xml:space="preserve">the following </w:t>
      </w:r>
      <w:r w:rsidRPr="0050697F">
        <w:rPr>
          <w:rStyle w:val="None"/>
          <w:sz w:val="24"/>
          <w:szCs w:val="24"/>
        </w:rPr>
        <w:t>font</w:t>
      </w:r>
      <w:r>
        <w:rPr>
          <w:rStyle w:val="None"/>
          <w:sz w:val="24"/>
          <w:szCs w:val="24"/>
        </w:rPr>
        <w:t>:</w:t>
      </w:r>
      <w:r w:rsidRPr="0050697F">
        <w:rPr>
          <w:rStyle w:val="None"/>
          <w:sz w:val="24"/>
          <w:szCs w:val="24"/>
        </w:rPr>
        <w:t xml:space="preserve"> </w:t>
      </w:r>
      <w:r w:rsidRPr="0050697F">
        <w:rPr>
          <w:rStyle w:val="CodeChar"/>
          <w:rFonts w:asciiTheme="minorHAnsi" w:hAnsiTheme="minorHAnsi" w:cstheme="minorHAnsi"/>
          <w:b w:val="0"/>
          <w:bCs/>
          <w:sz w:val="24"/>
          <w:szCs w:val="24"/>
          <w:lang w:val="en-GB"/>
        </w:rPr>
        <w:t>"Arial, sans-serif".</w:t>
      </w:r>
    </w:p>
    <w:p w14:paraId="4EDF70FC" w14:textId="5722C133" w:rsidR="00965546" w:rsidRDefault="0041198F" w:rsidP="00871625">
      <w:pPr>
        <w:pStyle w:val="ListParagraph"/>
        <w:numPr>
          <w:ilvl w:val="0"/>
          <w:numId w:val="16"/>
        </w:numPr>
        <w:rPr>
          <w:rStyle w:val="None"/>
          <w:sz w:val="24"/>
          <w:szCs w:val="24"/>
        </w:rPr>
      </w:pPr>
      <w:r w:rsidRPr="0041198F">
        <w:rPr>
          <w:rStyle w:val="None"/>
          <w:sz w:val="24"/>
          <w:szCs w:val="24"/>
        </w:rPr>
        <w:t xml:space="preserve">The site should open correctly in the </w:t>
      </w:r>
      <w:r w:rsidRPr="0041198F">
        <w:rPr>
          <w:rStyle w:val="None"/>
          <w:b/>
          <w:bCs/>
          <w:sz w:val="24"/>
          <w:szCs w:val="24"/>
        </w:rPr>
        <w:t>latest</w:t>
      </w:r>
      <w:r w:rsidRPr="0041198F">
        <w:rPr>
          <w:rStyle w:val="None"/>
          <w:sz w:val="24"/>
          <w:szCs w:val="24"/>
        </w:rPr>
        <w:t xml:space="preserve"> version of </w:t>
      </w:r>
      <w:r w:rsidRPr="0041198F">
        <w:rPr>
          <w:rStyle w:val="None"/>
          <w:b/>
          <w:bCs/>
          <w:sz w:val="24"/>
          <w:szCs w:val="24"/>
        </w:rPr>
        <w:t>Chrome</w:t>
      </w:r>
      <w:r w:rsidRPr="0041198F">
        <w:rPr>
          <w:rStyle w:val="None"/>
          <w:sz w:val="24"/>
          <w:szCs w:val="24"/>
        </w:rPr>
        <w:t>.</w:t>
      </w:r>
    </w:p>
    <w:p w14:paraId="6B5AA913" w14:textId="56DB0C49" w:rsidR="00606237" w:rsidRDefault="00606237" w:rsidP="00606237">
      <w:pPr>
        <w:rPr>
          <w:sz w:val="24"/>
          <w:szCs w:val="24"/>
        </w:rPr>
      </w:pPr>
    </w:p>
    <w:p w14:paraId="2C732E4D" w14:textId="54B89D53" w:rsidR="00606237" w:rsidRPr="00606237" w:rsidRDefault="00606237" w:rsidP="00606237">
      <w:pPr>
        <w:rPr>
          <w:sz w:val="24"/>
          <w:szCs w:val="24"/>
        </w:rPr>
      </w:pPr>
      <w:r w:rsidRPr="00606237">
        <w:rPr>
          <w:sz w:val="24"/>
          <w:szCs w:val="24"/>
        </w:rPr>
        <w:drawing>
          <wp:inline distT="0" distB="0" distL="0" distR="0" wp14:anchorId="497866C6" wp14:editId="2B0B89CE">
            <wp:extent cx="3726503" cy="3657917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06237" w:rsidRPr="0060623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827B4A" w14:textId="77777777" w:rsidR="00D0341F" w:rsidRDefault="00D0341F" w:rsidP="008068A2">
      <w:pPr>
        <w:spacing w:after="0" w:line="240" w:lineRule="auto"/>
      </w:pPr>
      <w:r>
        <w:separator/>
      </w:r>
    </w:p>
  </w:endnote>
  <w:endnote w:type="continuationSeparator" w:id="0">
    <w:p w14:paraId="4201CD4E" w14:textId="77777777" w:rsidR="00D0341F" w:rsidRDefault="00D034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81A2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62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62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81A2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62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62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E7285" w14:textId="77777777" w:rsidR="00D0341F" w:rsidRDefault="00D0341F" w:rsidP="008068A2">
      <w:pPr>
        <w:spacing w:after="0" w:line="240" w:lineRule="auto"/>
      </w:pPr>
      <w:r>
        <w:separator/>
      </w:r>
    </w:p>
  </w:footnote>
  <w:footnote w:type="continuationSeparator" w:id="0">
    <w:p w14:paraId="032822AB" w14:textId="77777777" w:rsidR="00D0341F" w:rsidRDefault="00D034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IzMzSxtDAyMrJQ0lEKTi0uzszPAymwqAUA9fPdqiwAAAA="/>
  </w:docVars>
  <w:rsids>
    <w:rsidRoot w:val="008068A2"/>
    <w:rsid w:val="000000FE"/>
    <w:rsid w:val="00000259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4FAB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98F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237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0CFD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03364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0341F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97770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1FED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2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70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DD6A7E-D864-4DA6-A597-D647CAFA9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edy</cp:lastModifiedBy>
  <cp:revision>358</cp:revision>
  <cp:lastPrinted>2015-10-26T22:35:00Z</cp:lastPrinted>
  <dcterms:created xsi:type="dcterms:W3CDTF">2019-11-12T12:29:00Z</dcterms:created>
  <dcterms:modified xsi:type="dcterms:W3CDTF">2023-06-13T05:39:00Z</dcterms:modified>
  <cp:category>computer programming;programming;software development;software engineering</cp:category>
</cp:coreProperties>
</file>